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C53D" w14:textId="77777777" w:rsidR="00561723" w:rsidRPr="00A40988" w:rsidRDefault="00561723" w:rsidP="00561723">
      <w:pPr>
        <w:rPr>
          <w:rFonts w:ascii="Times New Roman" w:hAnsi="Times New Roman" w:cs="Times New Roman"/>
          <w:b/>
          <w:bCs/>
        </w:rPr>
      </w:pPr>
      <w:r w:rsidRPr="00A40988">
        <w:rPr>
          <w:rFonts w:ascii="Times New Roman" w:hAnsi="Times New Roman" w:cs="Times New Roman"/>
          <w:b/>
          <w:bCs/>
        </w:rPr>
        <w:t>Dataset 1: SRHR Focus Group Transcripts</w:t>
      </w:r>
    </w:p>
    <w:p w14:paraId="68076F3A"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Title:</w:t>
      </w:r>
      <w:r w:rsidRPr="00A40988">
        <w:rPr>
          <w:rFonts w:ascii="Times New Roman" w:hAnsi="Times New Roman" w:cs="Times New Roman"/>
        </w:rPr>
        <w:t xml:space="preserve"> SRHR Focus Group Transcripts Collection</w:t>
      </w:r>
    </w:p>
    <w:p w14:paraId="0042FB83"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Description:</w:t>
      </w:r>
      <w:r w:rsidRPr="00A40988">
        <w:rPr>
          <w:rFonts w:ascii="Times New Roman" w:hAnsi="Times New Roman" w:cs="Times New Roman"/>
        </w:rPr>
        <w:t xml:space="preserve"> This dataset includes detailed Word-format transcripts from focus groups dedicated to exploring Sexual and Reproductive Health and Rights (SRHR) among Migrant and Refugee Youth. These transcripts provide qualitative insights into participants' perspectives, experiences, and attitudes towards SRHR issues.</w:t>
      </w:r>
    </w:p>
    <w:p w14:paraId="24B7723C"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Contents:</w:t>
      </w:r>
    </w:p>
    <w:p w14:paraId="2CA630A1" w14:textId="368A3926" w:rsidR="00561723" w:rsidRPr="00A40988" w:rsidRDefault="00561723" w:rsidP="00561723">
      <w:pPr>
        <w:numPr>
          <w:ilvl w:val="0"/>
          <w:numId w:val="1"/>
        </w:numPr>
        <w:rPr>
          <w:rFonts w:ascii="Times New Roman" w:hAnsi="Times New Roman" w:cs="Times New Roman"/>
        </w:rPr>
      </w:pPr>
      <w:r w:rsidRPr="00A40988">
        <w:rPr>
          <w:rFonts w:ascii="Times New Roman" w:hAnsi="Times New Roman" w:cs="Times New Roman"/>
        </w:rPr>
        <w:t>Number of Transcripts: 17</w:t>
      </w:r>
    </w:p>
    <w:p w14:paraId="7EA467A0" w14:textId="7591E7CF" w:rsidR="00561723" w:rsidRPr="00A40988" w:rsidRDefault="00561723" w:rsidP="00561723">
      <w:pPr>
        <w:numPr>
          <w:ilvl w:val="0"/>
          <w:numId w:val="1"/>
        </w:numPr>
        <w:rPr>
          <w:rFonts w:ascii="Times New Roman" w:hAnsi="Times New Roman" w:cs="Times New Roman"/>
        </w:rPr>
      </w:pPr>
      <w:r w:rsidRPr="00A40988">
        <w:rPr>
          <w:rFonts w:ascii="Times New Roman" w:hAnsi="Times New Roman" w:cs="Times New Roman"/>
        </w:rPr>
        <w:t xml:space="preserve">Topics Covered: </w:t>
      </w:r>
      <w:r w:rsidR="00FF2781" w:rsidRPr="00A40988">
        <w:rPr>
          <w:rFonts w:ascii="Times New Roman" w:hAnsi="Times New Roman" w:cs="Times New Roman"/>
        </w:rPr>
        <w:t xml:space="preserve">Barriers to MRY’s SRHR, MRY’s SRHR facilitators, </w:t>
      </w:r>
      <w:r w:rsidR="005073CC" w:rsidRPr="00A40988">
        <w:rPr>
          <w:rFonts w:ascii="Times New Roman" w:hAnsi="Times New Roman" w:cs="Times New Roman"/>
        </w:rPr>
        <w:t>lack of SRHR education,</w:t>
      </w:r>
      <w:r w:rsidR="004E4484" w:rsidRPr="00A40988">
        <w:rPr>
          <w:rFonts w:ascii="Times New Roman" w:hAnsi="Times New Roman" w:cs="Times New Roman"/>
        </w:rPr>
        <w:t xml:space="preserve"> human rights, </w:t>
      </w:r>
      <w:r w:rsidR="005073CC" w:rsidRPr="00A40988">
        <w:rPr>
          <w:rFonts w:ascii="Times New Roman" w:hAnsi="Times New Roman" w:cs="Times New Roman"/>
        </w:rPr>
        <w:t xml:space="preserve"> </w:t>
      </w:r>
    </w:p>
    <w:p w14:paraId="04286ED9" w14:textId="6B9076F6" w:rsidR="00561723" w:rsidRPr="00A40988" w:rsidRDefault="00561723" w:rsidP="00561723">
      <w:pPr>
        <w:numPr>
          <w:ilvl w:val="0"/>
          <w:numId w:val="1"/>
        </w:numPr>
        <w:rPr>
          <w:rFonts w:ascii="Times New Roman" w:hAnsi="Times New Roman" w:cs="Times New Roman"/>
        </w:rPr>
      </w:pPr>
      <w:r w:rsidRPr="00A40988">
        <w:rPr>
          <w:rFonts w:ascii="Times New Roman" w:hAnsi="Times New Roman" w:cs="Times New Roman"/>
        </w:rPr>
        <w:t>Participant Demographics: 16-2</w:t>
      </w:r>
      <w:r w:rsidR="004E4484" w:rsidRPr="00A40988">
        <w:rPr>
          <w:rFonts w:ascii="Times New Roman" w:hAnsi="Times New Roman" w:cs="Times New Roman"/>
        </w:rPr>
        <w:t>6</w:t>
      </w:r>
      <w:r w:rsidRPr="00A40988">
        <w:rPr>
          <w:rFonts w:ascii="Times New Roman" w:hAnsi="Times New Roman" w:cs="Times New Roman"/>
        </w:rPr>
        <w:t xml:space="preserve"> years old, </w:t>
      </w:r>
      <w:r w:rsidR="004E4484" w:rsidRPr="00A40988">
        <w:rPr>
          <w:rFonts w:ascii="Times New Roman" w:hAnsi="Times New Roman" w:cs="Times New Roman"/>
        </w:rPr>
        <w:t>fe</w:t>
      </w:r>
      <w:r w:rsidRPr="00A40988">
        <w:rPr>
          <w:rFonts w:ascii="Times New Roman" w:hAnsi="Times New Roman" w:cs="Times New Roman"/>
        </w:rPr>
        <w:t>male</w:t>
      </w:r>
      <w:r w:rsidR="004E4484" w:rsidRPr="00A40988">
        <w:rPr>
          <w:rFonts w:ascii="Times New Roman" w:hAnsi="Times New Roman" w:cs="Times New Roman"/>
        </w:rPr>
        <w:t>, n=56</w:t>
      </w:r>
      <w:r w:rsidRPr="00A40988">
        <w:rPr>
          <w:rFonts w:ascii="Times New Roman" w:hAnsi="Times New Roman" w:cs="Times New Roman"/>
        </w:rPr>
        <w:t xml:space="preserve">, </w:t>
      </w:r>
      <w:r w:rsidR="004E4484" w:rsidRPr="00A40988">
        <w:rPr>
          <w:rFonts w:ascii="Times New Roman" w:hAnsi="Times New Roman" w:cs="Times New Roman"/>
        </w:rPr>
        <w:t>male, n=19</w:t>
      </w:r>
      <w:r w:rsidRPr="00A40988">
        <w:rPr>
          <w:rFonts w:ascii="Times New Roman" w:hAnsi="Times New Roman" w:cs="Times New Roman"/>
        </w:rPr>
        <w:t xml:space="preserve">, </w:t>
      </w:r>
      <w:r w:rsidR="004E4484" w:rsidRPr="00A40988">
        <w:rPr>
          <w:rFonts w:ascii="Times New Roman" w:hAnsi="Times New Roman" w:cs="Times New Roman"/>
        </w:rPr>
        <w:t xml:space="preserve">diverse </w:t>
      </w:r>
      <w:r w:rsidRPr="00A40988">
        <w:rPr>
          <w:rFonts w:ascii="Times New Roman" w:hAnsi="Times New Roman" w:cs="Times New Roman"/>
        </w:rPr>
        <w:t xml:space="preserve">migrant/refugee </w:t>
      </w:r>
      <w:r w:rsidR="00AE48B9" w:rsidRPr="00A40988">
        <w:rPr>
          <w:rFonts w:ascii="Times New Roman" w:hAnsi="Times New Roman" w:cs="Times New Roman"/>
        </w:rPr>
        <w:t>background</w:t>
      </w:r>
      <w:r w:rsidR="004E4484" w:rsidRPr="00A40988">
        <w:rPr>
          <w:rFonts w:ascii="Times New Roman" w:hAnsi="Times New Roman" w:cs="Times New Roman"/>
        </w:rPr>
        <w:t>s</w:t>
      </w:r>
      <w:r w:rsidR="00AE48B9" w:rsidRPr="00A40988">
        <w:rPr>
          <w:rFonts w:ascii="Times New Roman" w:hAnsi="Times New Roman" w:cs="Times New Roman"/>
        </w:rPr>
        <w:t>, living in Greater Western Sydney, Australia.</w:t>
      </w:r>
    </w:p>
    <w:p w14:paraId="1E3128EA" w14:textId="02289B65" w:rsidR="00561723" w:rsidRPr="00A40988" w:rsidRDefault="00561723" w:rsidP="00561723">
      <w:pPr>
        <w:numPr>
          <w:ilvl w:val="0"/>
          <w:numId w:val="1"/>
        </w:numPr>
        <w:rPr>
          <w:rFonts w:ascii="Times New Roman" w:hAnsi="Times New Roman" w:cs="Times New Roman"/>
        </w:rPr>
      </w:pPr>
      <w:r w:rsidRPr="00A40988">
        <w:rPr>
          <w:rFonts w:ascii="Times New Roman" w:hAnsi="Times New Roman" w:cs="Times New Roman"/>
        </w:rPr>
        <w:t xml:space="preserve">Anonymization: </w:t>
      </w:r>
      <w:r w:rsidR="00AE48B9" w:rsidRPr="00A40988">
        <w:rPr>
          <w:rFonts w:ascii="Times New Roman" w:hAnsi="Times New Roman" w:cs="Times New Roman"/>
        </w:rPr>
        <w:t>N</w:t>
      </w:r>
      <w:r w:rsidRPr="00A40988">
        <w:rPr>
          <w:rFonts w:ascii="Times New Roman" w:hAnsi="Times New Roman" w:cs="Times New Roman"/>
        </w:rPr>
        <w:t>ames or identifying details have been changed for privacy</w:t>
      </w:r>
    </w:p>
    <w:p w14:paraId="5EFB67AE"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Format:</w:t>
      </w:r>
    </w:p>
    <w:p w14:paraId="6DC573C5" w14:textId="77777777" w:rsidR="00561723" w:rsidRPr="00A40988" w:rsidRDefault="00561723" w:rsidP="00561723">
      <w:pPr>
        <w:numPr>
          <w:ilvl w:val="0"/>
          <w:numId w:val="2"/>
        </w:numPr>
        <w:rPr>
          <w:rFonts w:ascii="Times New Roman" w:hAnsi="Times New Roman" w:cs="Times New Roman"/>
        </w:rPr>
      </w:pPr>
      <w:r w:rsidRPr="00A40988">
        <w:rPr>
          <w:rFonts w:ascii="Times New Roman" w:hAnsi="Times New Roman" w:cs="Times New Roman"/>
        </w:rPr>
        <w:t>File Format: Microsoft Word (.docx)</w:t>
      </w:r>
    </w:p>
    <w:p w14:paraId="4AF74C8B" w14:textId="77795D26" w:rsidR="00561723" w:rsidRPr="00A40988" w:rsidRDefault="00561723" w:rsidP="00561723">
      <w:pPr>
        <w:numPr>
          <w:ilvl w:val="0"/>
          <w:numId w:val="2"/>
        </w:numPr>
        <w:rPr>
          <w:rFonts w:ascii="Times New Roman" w:hAnsi="Times New Roman" w:cs="Times New Roman"/>
        </w:rPr>
      </w:pPr>
      <w:r w:rsidRPr="00A40988">
        <w:rPr>
          <w:rFonts w:ascii="Times New Roman" w:hAnsi="Times New Roman" w:cs="Times New Roman"/>
        </w:rPr>
        <w:t>Language: English</w:t>
      </w:r>
    </w:p>
    <w:p w14:paraId="1AD506E1"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Access:</w:t>
      </w:r>
    </w:p>
    <w:p w14:paraId="7975B2D6" w14:textId="48646895" w:rsidR="00561723" w:rsidRPr="00A40988" w:rsidRDefault="00561723" w:rsidP="00561723">
      <w:pPr>
        <w:numPr>
          <w:ilvl w:val="0"/>
          <w:numId w:val="3"/>
        </w:numPr>
        <w:rPr>
          <w:rFonts w:ascii="Times New Roman" w:hAnsi="Times New Roman" w:cs="Times New Roman"/>
        </w:rPr>
      </w:pPr>
      <w:r w:rsidRPr="00A40988">
        <w:rPr>
          <w:rFonts w:ascii="Times New Roman" w:hAnsi="Times New Roman" w:cs="Times New Roman"/>
        </w:rPr>
        <w:t xml:space="preserve">Access to these transcripts is restricted. For inquiries or collaboration requests, please contact </w:t>
      </w:r>
      <w:r w:rsidR="00AE48B9" w:rsidRPr="00A40988">
        <w:rPr>
          <w:rFonts w:ascii="Times New Roman" w:hAnsi="Times New Roman" w:cs="Times New Roman"/>
        </w:rPr>
        <w:t xml:space="preserve">Michaels Aibangbee (email: </w:t>
      </w:r>
      <w:hyperlink r:id="rId5" w:history="1">
        <w:r w:rsidR="007571E7" w:rsidRPr="00A40988">
          <w:rPr>
            <w:rStyle w:val="Hyperlink"/>
            <w:rFonts w:ascii="Times New Roman" w:hAnsi="Times New Roman" w:cs="Times New Roman"/>
          </w:rPr>
          <w:t>19877828@student.westernsydney.edu.au</w:t>
        </w:r>
      </w:hyperlink>
      <w:r w:rsidR="00AE48B9" w:rsidRPr="00A40988">
        <w:rPr>
          <w:rFonts w:ascii="Times New Roman" w:hAnsi="Times New Roman" w:cs="Times New Roman"/>
        </w:rPr>
        <w:t>)</w:t>
      </w:r>
    </w:p>
    <w:p w14:paraId="66A535E2" w14:textId="77777777" w:rsidR="007571E7" w:rsidRPr="00A40988" w:rsidRDefault="007571E7" w:rsidP="007571E7">
      <w:pPr>
        <w:rPr>
          <w:rFonts w:ascii="Times New Roman" w:hAnsi="Times New Roman" w:cs="Times New Roman"/>
        </w:rPr>
      </w:pPr>
    </w:p>
    <w:p w14:paraId="3B32B666" w14:textId="062A7BC7" w:rsidR="007571E7" w:rsidRPr="00A40988" w:rsidRDefault="007571E7" w:rsidP="007571E7">
      <w:pPr>
        <w:ind w:left="360"/>
        <w:rPr>
          <w:rFonts w:ascii="Times New Roman" w:hAnsi="Times New Roman" w:cs="Times New Roman"/>
          <w:i/>
          <w:iCs/>
        </w:rPr>
      </w:pPr>
      <w:r w:rsidRPr="00A40988">
        <w:rPr>
          <w:rFonts w:ascii="Times New Roman" w:hAnsi="Times New Roman" w:cs="Times New Roman"/>
          <w:i/>
          <w:iCs/>
        </w:rPr>
        <w:t xml:space="preserve">Keywords: </w:t>
      </w:r>
      <w:r w:rsidR="00CB03E0" w:rsidRPr="00A40988">
        <w:rPr>
          <w:rFonts w:ascii="Times New Roman" w:hAnsi="Times New Roman" w:cs="Times New Roman"/>
        </w:rPr>
        <w:t>migrant and refugee youth, sexual and reproductive health and rights, socioecological framework, multicultural health policy, digital health resources, peer support networks, health empowerment in migrant communities</w:t>
      </w:r>
    </w:p>
    <w:p w14:paraId="335AB86D" w14:textId="6E29103F" w:rsidR="00561723" w:rsidRPr="00A40988" w:rsidRDefault="00561723" w:rsidP="00561723">
      <w:pPr>
        <w:rPr>
          <w:rFonts w:ascii="Times New Roman" w:hAnsi="Times New Roman" w:cs="Times New Roman"/>
        </w:rPr>
      </w:pPr>
    </w:p>
    <w:p w14:paraId="3A61EAAA" w14:textId="77777777" w:rsidR="00561723" w:rsidRPr="00A40988" w:rsidRDefault="00561723" w:rsidP="00561723">
      <w:pPr>
        <w:rPr>
          <w:rFonts w:ascii="Times New Roman" w:hAnsi="Times New Roman" w:cs="Times New Roman"/>
          <w:b/>
          <w:bCs/>
        </w:rPr>
      </w:pPr>
      <w:r w:rsidRPr="00A40988">
        <w:rPr>
          <w:rFonts w:ascii="Times New Roman" w:hAnsi="Times New Roman" w:cs="Times New Roman"/>
          <w:b/>
          <w:bCs/>
        </w:rPr>
        <w:t>Dataset 2: Audio Recordings of Focus Groups</w:t>
      </w:r>
    </w:p>
    <w:p w14:paraId="59745705"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Title:</w:t>
      </w:r>
      <w:r w:rsidRPr="00A40988">
        <w:rPr>
          <w:rFonts w:ascii="Times New Roman" w:hAnsi="Times New Roman" w:cs="Times New Roman"/>
        </w:rPr>
        <w:t xml:space="preserve"> SRHR Focus Groups Audio Recordings</w:t>
      </w:r>
    </w:p>
    <w:p w14:paraId="5F3B3DCC" w14:textId="5A968D91" w:rsidR="00561723" w:rsidRPr="00A40988" w:rsidRDefault="00561723" w:rsidP="00561723">
      <w:pPr>
        <w:rPr>
          <w:rFonts w:ascii="Times New Roman" w:hAnsi="Times New Roman" w:cs="Times New Roman"/>
        </w:rPr>
      </w:pPr>
      <w:r w:rsidRPr="00A40988">
        <w:rPr>
          <w:rFonts w:ascii="Times New Roman" w:hAnsi="Times New Roman" w:cs="Times New Roman"/>
          <w:b/>
          <w:bCs/>
        </w:rPr>
        <w:t>Description:</w:t>
      </w:r>
      <w:r w:rsidRPr="00A40988">
        <w:rPr>
          <w:rFonts w:ascii="Times New Roman" w:hAnsi="Times New Roman" w:cs="Times New Roman"/>
        </w:rPr>
        <w:t xml:space="preserve"> This collection encompasses audio recordings from 17 focus groups on SRHR among Migrant and Refugee Youth. These recordings capture the </w:t>
      </w:r>
      <w:r w:rsidR="00B642A1" w:rsidRPr="00A40988">
        <w:rPr>
          <w:rFonts w:ascii="Times New Roman" w:hAnsi="Times New Roman" w:cs="Times New Roman"/>
        </w:rPr>
        <w:t>participants' responses' tone, emphasis, and emotional nuances</w:t>
      </w:r>
      <w:r w:rsidRPr="00A40988">
        <w:rPr>
          <w:rFonts w:ascii="Times New Roman" w:hAnsi="Times New Roman" w:cs="Times New Roman"/>
        </w:rPr>
        <w:t>, offering a rich layer of qualitative data.</w:t>
      </w:r>
    </w:p>
    <w:p w14:paraId="7EBE92EC"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Contents:</w:t>
      </w:r>
    </w:p>
    <w:p w14:paraId="70176370" w14:textId="77777777" w:rsidR="00561723" w:rsidRPr="00A40988" w:rsidRDefault="00561723" w:rsidP="00561723">
      <w:pPr>
        <w:numPr>
          <w:ilvl w:val="0"/>
          <w:numId w:val="4"/>
        </w:numPr>
        <w:rPr>
          <w:rFonts w:ascii="Times New Roman" w:hAnsi="Times New Roman" w:cs="Times New Roman"/>
        </w:rPr>
      </w:pPr>
      <w:r w:rsidRPr="00A40988">
        <w:rPr>
          <w:rFonts w:ascii="Times New Roman" w:hAnsi="Times New Roman" w:cs="Times New Roman"/>
        </w:rPr>
        <w:t>Number of Recordings: 17</w:t>
      </w:r>
    </w:p>
    <w:p w14:paraId="4C4EBBB2" w14:textId="04893ED1" w:rsidR="00561723" w:rsidRPr="00A40988" w:rsidRDefault="00561723" w:rsidP="00561723">
      <w:pPr>
        <w:numPr>
          <w:ilvl w:val="0"/>
          <w:numId w:val="4"/>
        </w:numPr>
        <w:rPr>
          <w:rFonts w:ascii="Times New Roman" w:hAnsi="Times New Roman" w:cs="Times New Roman"/>
        </w:rPr>
      </w:pPr>
      <w:r w:rsidRPr="00A40988">
        <w:rPr>
          <w:rFonts w:ascii="Times New Roman" w:hAnsi="Times New Roman" w:cs="Times New Roman"/>
        </w:rPr>
        <w:t xml:space="preserve">Length of Recordings: </w:t>
      </w:r>
      <w:r w:rsidR="00A310BA" w:rsidRPr="00A40988">
        <w:rPr>
          <w:rFonts w:ascii="Times New Roman" w:hAnsi="Times New Roman" w:cs="Times New Roman"/>
        </w:rPr>
        <w:t>1-hour</w:t>
      </w:r>
      <w:r w:rsidR="001E427A" w:rsidRPr="00A40988">
        <w:rPr>
          <w:rFonts w:ascii="Times New Roman" w:hAnsi="Times New Roman" w:cs="Times New Roman"/>
        </w:rPr>
        <w:t xml:space="preserve"> average</w:t>
      </w:r>
      <w:r w:rsidR="00A310BA" w:rsidRPr="00A40988">
        <w:rPr>
          <w:rFonts w:ascii="Times New Roman" w:hAnsi="Times New Roman" w:cs="Times New Roman"/>
        </w:rPr>
        <w:t xml:space="preserve"> per focus group</w:t>
      </w:r>
    </w:p>
    <w:p w14:paraId="038366D2" w14:textId="375B4810" w:rsidR="00561723" w:rsidRPr="00A40988" w:rsidRDefault="00561723" w:rsidP="00561723">
      <w:pPr>
        <w:numPr>
          <w:ilvl w:val="0"/>
          <w:numId w:val="4"/>
        </w:numPr>
        <w:rPr>
          <w:rFonts w:ascii="Times New Roman" w:hAnsi="Times New Roman" w:cs="Times New Roman"/>
        </w:rPr>
      </w:pPr>
      <w:r w:rsidRPr="00A40988">
        <w:rPr>
          <w:rFonts w:ascii="Times New Roman" w:hAnsi="Times New Roman" w:cs="Times New Roman"/>
        </w:rPr>
        <w:t xml:space="preserve">Participant Demographics: </w:t>
      </w:r>
      <w:r w:rsidR="004E4484" w:rsidRPr="00A40988">
        <w:rPr>
          <w:rFonts w:ascii="Times New Roman" w:hAnsi="Times New Roman" w:cs="Times New Roman"/>
        </w:rPr>
        <w:t xml:space="preserve">16-26 years old, female, n=56, male, n=19, diverse </w:t>
      </w:r>
      <w:r w:rsidR="00AE48B9" w:rsidRPr="00A40988">
        <w:rPr>
          <w:rFonts w:ascii="Times New Roman" w:hAnsi="Times New Roman" w:cs="Times New Roman"/>
        </w:rPr>
        <w:t xml:space="preserve">migrant/refugee background, </w:t>
      </w:r>
      <w:r w:rsidR="004E4484" w:rsidRPr="00A40988">
        <w:rPr>
          <w:rFonts w:ascii="Times New Roman" w:hAnsi="Times New Roman" w:cs="Times New Roman"/>
        </w:rPr>
        <w:t>residents of</w:t>
      </w:r>
      <w:r w:rsidR="00AE48B9" w:rsidRPr="00A40988">
        <w:rPr>
          <w:rFonts w:ascii="Times New Roman" w:hAnsi="Times New Roman" w:cs="Times New Roman"/>
        </w:rPr>
        <w:t xml:space="preserve"> Greater Western Sydney, Australia</w:t>
      </w:r>
    </w:p>
    <w:p w14:paraId="630C40E2" w14:textId="0649F68A" w:rsidR="00561723" w:rsidRPr="00A40988" w:rsidRDefault="00561723" w:rsidP="00561723">
      <w:pPr>
        <w:numPr>
          <w:ilvl w:val="0"/>
          <w:numId w:val="4"/>
        </w:numPr>
        <w:rPr>
          <w:rFonts w:ascii="Times New Roman" w:hAnsi="Times New Roman" w:cs="Times New Roman"/>
        </w:rPr>
      </w:pPr>
      <w:r w:rsidRPr="00A40988">
        <w:rPr>
          <w:rFonts w:ascii="Times New Roman" w:hAnsi="Times New Roman" w:cs="Times New Roman"/>
        </w:rPr>
        <w:t xml:space="preserve">Anonymization: </w:t>
      </w:r>
      <w:r w:rsidR="00AE48B9" w:rsidRPr="00A40988">
        <w:rPr>
          <w:rFonts w:ascii="Times New Roman" w:hAnsi="Times New Roman" w:cs="Times New Roman"/>
        </w:rPr>
        <w:t>Names or identifying details have been changed for privacy.</w:t>
      </w:r>
    </w:p>
    <w:p w14:paraId="6821F996"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Format:</w:t>
      </w:r>
    </w:p>
    <w:p w14:paraId="7A70E760" w14:textId="34BA3092" w:rsidR="00561723" w:rsidRPr="00A40988" w:rsidRDefault="00561723" w:rsidP="00561723">
      <w:pPr>
        <w:numPr>
          <w:ilvl w:val="0"/>
          <w:numId w:val="5"/>
        </w:numPr>
        <w:rPr>
          <w:rFonts w:ascii="Times New Roman" w:hAnsi="Times New Roman" w:cs="Times New Roman"/>
        </w:rPr>
      </w:pPr>
      <w:r w:rsidRPr="00A40988">
        <w:rPr>
          <w:rFonts w:ascii="Times New Roman" w:hAnsi="Times New Roman" w:cs="Times New Roman"/>
        </w:rPr>
        <w:lastRenderedPageBreak/>
        <w:t xml:space="preserve">File Format: </w:t>
      </w:r>
      <w:r w:rsidR="00AE48B9" w:rsidRPr="00A40988">
        <w:rPr>
          <w:rFonts w:ascii="Times New Roman" w:hAnsi="Times New Roman" w:cs="Times New Roman"/>
        </w:rPr>
        <w:t>MP4</w:t>
      </w:r>
    </w:p>
    <w:p w14:paraId="58693FB1" w14:textId="66A8206C" w:rsidR="00561723" w:rsidRPr="00A40988" w:rsidRDefault="00561723" w:rsidP="00561723">
      <w:pPr>
        <w:numPr>
          <w:ilvl w:val="0"/>
          <w:numId w:val="5"/>
        </w:numPr>
        <w:rPr>
          <w:rFonts w:ascii="Times New Roman" w:hAnsi="Times New Roman" w:cs="Times New Roman"/>
        </w:rPr>
      </w:pPr>
      <w:r w:rsidRPr="00A40988">
        <w:rPr>
          <w:rFonts w:ascii="Times New Roman" w:hAnsi="Times New Roman" w:cs="Times New Roman"/>
        </w:rPr>
        <w:t xml:space="preserve">Quality: </w:t>
      </w:r>
      <w:r w:rsidR="001078B7" w:rsidRPr="00A40988">
        <w:rPr>
          <w:rFonts w:ascii="Times New Roman" w:hAnsi="Times New Roman" w:cs="Times New Roman"/>
        </w:rPr>
        <w:t>Bit rate 126kbps</w:t>
      </w:r>
    </w:p>
    <w:p w14:paraId="6F471370"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Access:</w:t>
      </w:r>
    </w:p>
    <w:p w14:paraId="14C1A4F4" w14:textId="52E494D9" w:rsidR="00561723" w:rsidRPr="00A40988" w:rsidRDefault="00561723" w:rsidP="00561723">
      <w:pPr>
        <w:numPr>
          <w:ilvl w:val="0"/>
          <w:numId w:val="6"/>
        </w:numPr>
        <w:rPr>
          <w:rFonts w:ascii="Times New Roman" w:hAnsi="Times New Roman" w:cs="Times New Roman"/>
        </w:rPr>
      </w:pPr>
      <w:r w:rsidRPr="00A40988">
        <w:rPr>
          <w:rFonts w:ascii="Times New Roman" w:hAnsi="Times New Roman" w:cs="Times New Roman"/>
        </w:rPr>
        <w:t xml:space="preserve">Access to these recordings is restricted. For more information or to discuss access, please contact </w:t>
      </w:r>
      <w:r w:rsidR="00AE48B9" w:rsidRPr="00A40988">
        <w:rPr>
          <w:rFonts w:ascii="Times New Roman" w:hAnsi="Times New Roman" w:cs="Times New Roman"/>
        </w:rPr>
        <w:t xml:space="preserve">Michaels Aibangbee (email: </w:t>
      </w:r>
      <w:hyperlink r:id="rId6" w:history="1">
        <w:r w:rsidR="007571E7" w:rsidRPr="00A40988">
          <w:rPr>
            <w:rStyle w:val="Hyperlink"/>
            <w:rFonts w:ascii="Times New Roman" w:hAnsi="Times New Roman" w:cs="Times New Roman"/>
          </w:rPr>
          <w:t>19877828@student.westernsydney.edu.au</w:t>
        </w:r>
      </w:hyperlink>
      <w:r w:rsidR="00AE48B9" w:rsidRPr="00A40988">
        <w:rPr>
          <w:rFonts w:ascii="Times New Roman" w:hAnsi="Times New Roman" w:cs="Times New Roman"/>
        </w:rPr>
        <w:t>)</w:t>
      </w:r>
    </w:p>
    <w:p w14:paraId="41BA5FCB" w14:textId="77777777" w:rsidR="007571E7" w:rsidRPr="00A40988" w:rsidRDefault="007571E7" w:rsidP="007571E7">
      <w:pPr>
        <w:rPr>
          <w:rFonts w:ascii="Times New Roman" w:hAnsi="Times New Roman" w:cs="Times New Roman"/>
        </w:rPr>
      </w:pPr>
    </w:p>
    <w:p w14:paraId="09604139" w14:textId="553ADAF8" w:rsidR="007571E7" w:rsidRPr="00A40988" w:rsidRDefault="007571E7" w:rsidP="007571E7">
      <w:pPr>
        <w:ind w:left="360"/>
        <w:rPr>
          <w:rFonts w:ascii="Times New Roman" w:hAnsi="Times New Roman" w:cs="Times New Roman"/>
          <w:i/>
          <w:iCs/>
        </w:rPr>
      </w:pPr>
      <w:r w:rsidRPr="00A40988">
        <w:rPr>
          <w:rFonts w:ascii="Times New Roman" w:hAnsi="Times New Roman" w:cs="Times New Roman"/>
          <w:i/>
          <w:iCs/>
        </w:rPr>
        <w:t xml:space="preserve">Keywords: </w:t>
      </w:r>
      <w:r w:rsidR="00CB03E0" w:rsidRPr="00A40988">
        <w:rPr>
          <w:rFonts w:ascii="Times New Roman" w:hAnsi="Times New Roman" w:cs="Times New Roman"/>
        </w:rPr>
        <w:t>migrant and refugee youth, sexual and reproductive health and rights, socioecological framework, multicultural health policy, digital health resources, peer support networks, health empowerment in migrant communities</w:t>
      </w:r>
    </w:p>
    <w:p w14:paraId="565C4F68" w14:textId="4CB2CC0C" w:rsidR="007571E7" w:rsidRPr="00A40988" w:rsidRDefault="007571E7" w:rsidP="007571E7">
      <w:pPr>
        <w:rPr>
          <w:rFonts w:ascii="Times New Roman" w:hAnsi="Times New Roman" w:cs="Times New Roman"/>
          <w:i/>
          <w:iCs/>
        </w:rPr>
      </w:pPr>
    </w:p>
    <w:p w14:paraId="6BB976B9" w14:textId="77777777" w:rsidR="00561723" w:rsidRPr="00A40988" w:rsidRDefault="00561723" w:rsidP="00561723">
      <w:pPr>
        <w:rPr>
          <w:rFonts w:ascii="Times New Roman" w:hAnsi="Times New Roman" w:cs="Times New Roman"/>
          <w:b/>
          <w:bCs/>
        </w:rPr>
      </w:pPr>
      <w:r w:rsidRPr="00A40988">
        <w:rPr>
          <w:rFonts w:ascii="Times New Roman" w:hAnsi="Times New Roman" w:cs="Times New Roman"/>
          <w:b/>
          <w:bCs/>
        </w:rPr>
        <w:t>Dataset 3: Annual YPL Feedback Focus Groups and Survey Sessions</w:t>
      </w:r>
    </w:p>
    <w:p w14:paraId="450C7757"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Title:</w:t>
      </w:r>
      <w:r w:rsidRPr="00A40988">
        <w:rPr>
          <w:rFonts w:ascii="Times New Roman" w:hAnsi="Times New Roman" w:cs="Times New Roman"/>
        </w:rPr>
        <w:t xml:space="preserve"> YPL Feedback Collection - Audio and Transcripts</w:t>
      </w:r>
    </w:p>
    <w:p w14:paraId="0A4B203F" w14:textId="7D21CEAA" w:rsidR="00561723" w:rsidRPr="00A40988" w:rsidRDefault="00561723" w:rsidP="00561723">
      <w:pPr>
        <w:rPr>
          <w:rFonts w:ascii="Times New Roman" w:hAnsi="Times New Roman" w:cs="Times New Roman"/>
        </w:rPr>
      </w:pPr>
      <w:r w:rsidRPr="00A40988">
        <w:rPr>
          <w:rFonts w:ascii="Times New Roman" w:hAnsi="Times New Roman" w:cs="Times New Roman"/>
          <w:b/>
          <w:bCs/>
        </w:rPr>
        <w:t>Description:</w:t>
      </w:r>
      <w:r w:rsidRPr="00A40988">
        <w:rPr>
          <w:rFonts w:ascii="Times New Roman" w:hAnsi="Times New Roman" w:cs="Times New Roman"/>
        </w:rPr>
        <w:t xml:space="preserve"> This dataset combines audio recordings and Word-format transcripts from three annual Youth </w:t>
      </w:r>
      <w:r w:rsidR="00AE48B9" w:rsidRPr="00A40988">
        <w:rPr>
          <w:rFonts w:ascii="Times New Roman" w:hAnsi="Times New Roman" w:cs="Times New Roman"/>
        </w:rPr>
        <w:t>Project Liaison</w:t>
      </w:r>
      <w:r w:rsidRPr="00A40988">
        <w:rPr>
          <w:rFonts w:ascii="Times New Roman" w:hAnsi="Times New Roman" w:cs="Times New Roman"/>
        </w:rPr>
        <w:t xml:space="preserve"> (YPL) feedback focus groups and survey sessions. It offers insights into the perspectives and feedback of </w:t>
      </w:r>
      <w:r w:rsidR="00AE48B9" w:rsidRPr="00A40988">
        <w:rPr>
          <w:rFonts w:ascii="Times New Roman" w:hAnsi="Times New Roman" w:cs="Times New Roman"/>
        </w:rPr>
        <w:t>YPL in their PAR engagement</w:t>
      </w:r>
      <w:r w:rsidRPr="00A40988">
        <w:rPr>
          <w:rFonts w:ascii="Times New Roman" w:hAnsi="Times New Roman" w:cs="Times New Roman"/>
        </w:rPr>
        <w:t xml:space="preserve"> </w:t>
      </w:r>
      <w:r w:rsidR="00AE48B9" w:rsidRPr="00A40988">
        <w:rPr>
          <w:rFonts w:ascii="Times New Roman" w:hAnsi="Times New Roman" w:cs="Times New Roman"/>
        </w:rPr>
        <w:t>and contributions to</w:t>
      </w:r>
      <w:r w:rsidRPr="00A40988">
        <w:rPr>
          <w:rFonts w:ascii="Times New Roman" w:hAnsi="Times New Roman" w:cs="Times New Roman"/>
        </w:rPr>
        <w:t xml:space="preserve"> the SRHR </w:t>
      </w:r>
      <w:r w:rsidR="00AE48B9" w:rsidRPr="00A40988">
        <w:rPr>
          <w:rFonts w:ascii="Times New Roman" w:hAnsi="Times New Roman" w:cs="Times New Roman"/>
        </w:rPr>
        <w:t>project</w:t>
      </w:r>
      <w:r w:rsidRPr="00A40988">
        <w:rPr>
          <w:rFonts w:ascii="Times New Roman" w:hAnsi="Times New Roman" w:cs="Times New Roman"/>
        </w:rPr>
        <w:t>.</w:t>
      </w:r>
    </w:p>
    <w:p w14:paraId="7F20C9FB"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Contents:</w:t>
      </w:r>
    </w:p>
    <w:p w14:paraId="27F18BC2" w14:textId="6EE332D2" w:rsidR="00561723" w:rsidRPr="00A40988" w:rsidRDefault="00561723" w:rsidP="00561723">
      <w:pPr>
        <w:numPr>
          <w:ilvl w:val="0"/>
          <w:numId w:val="7"/>
        </w:numPr>
        <w:rPr>
          <w:rFonts w:ascii="Times New Roman" w:hAnsi="Times New Roman" w:cs="Times New Roman"/>
        </w:rPr>
      </w:pPr>
      <w:r w:rsidRPr="00A40988">
        <w:rPr>
          <w:rFonts w:ascii="Times New Roman" w:hAnsi="Times New Roman" w:cs="Times New Roman"/>
        </w:rPr>
        <w:t xml:space="preserve">Number of Sessions: </w:t>
      </w:r>
      <w:r w:rsidR="00AE48B9" w:rsidRPr="00A40988">
        <w:rPr>
          <w:rFonts w:ascii="Times New Roman" w:hAnsi="Times New Roman" w:cs="Times New Roman"/>
        </w:rPr>
        <w:t xml:space="preserve">2 focus groups, </w:t>
      </w:r>
      <w:r w:rsidR="00B76583" w:rsidRPr="00A40988">
        <w:rPr>
          <w:rFonts w:ascii="Times New Roman" w:hAnsi="Times New Roman" w:cs="Times New Roman"/>
        </w:rPr>
        <w:t>4</w:t>
      </w:r>
      <w:r w:rsidR="00AE48B9" w:rsidRPr="00A40988">
        <w:rPr>
          <w:rFonts w:ascii="Times New Roman" w:hAnsi="Times New Roman" w:cs="Times New Roman"/>
        </w:rPr>
        <w:t xml:space="preserve"> individual </w:t>
      </w:r>
      <w:r w:rsidR="00B76583" w:rsidRPr="00A40988">
        <w:rPr>
          <w:rFonts w:ascii="Times New Roman" w:hAnsi="Times New Roman" w:cs="Times New Roman"/>
        </w:rPr>
        <w:t xml:space="preserve">Interviews, 1 survey </w:t>
      </w:r>
      <w:proofErr w:type="gramStart"/>
      <w:r w:rsidR="00B76583" w:rsidRPr="00A40988">
        <w:rPr>
          <w:rFonts w:ascii="Times New Roman" w:hAnsi="Times New Roman" w:cs="Times New Roman"/>
        </w:rPr>
        <w:t>report</w:t>
      </w:r>
      <w:proofErr w:type="gramEnd"/>
    </w:p>
    <w:p w14:paraId="788B68C4" w14:textId="77777777" w:rsidR="00561723" w:rsidRPr="00A40988" w:rsidRDefault="00561723" w:rsidP="00561723">
      <w:pPr>
        <w:numPr>
          <w:ilvl w:val="0"/>
          <w:numId w:val="7"/>
        </w:numPr>
        <w:rPr>
          <w:rFonts w:ascii="Times New Roman" w:hAnsi="Times New Roman" w:cs="Times New Roman"/>
        </w:rPr>
      </w:pPr>
      <w:r w:rsidRPr="00A40988">
        <w:rPr>
          <w:rFonts w:ascii="Times New Roman" w:hAnsi="Times New Roman" w:cs="Times New Roman"/>
        </w:rPr>
        <w:t>Types of Data: Audio Recordings and Word Transcripts</w:t>
      </w:r>
    </w:p>
    <w:p w14:paraId="173F187F" w14:textId="0D889407" w:rsidR="00561723" w:rsidRPr="00A40988" w:rsidRDefault="00561723" w:rsidP="00561723">
      <w:pPr>
        <w:numPr>
          <w:ilvl w:val="0"/>
          <w:numId w:val="7"/>
        </w:numPr>
        <w:rPr>
          <w:rFonts w:ascii="Times New Roman" w:hAnsi="Times New Roman" w:cs="Times New Roman"/>
        </w:rPr>
      </w:pPr>
      <w:r w:rsidRPr="00A40988">
        <w:rPr>
          <w:rFonts w:ascii="Times New Roman" w:hAnsi="Times New Roman" w:cs="Times New Roman"/>
        </w:rPr>
        <w:t xml:space="preserve">Themes: </w:t>
      </w:r>
      <w:r w:rsidR="004E4484" w:rsidRPr="00A40988">
        <w:rPr>
          <w:rFonts w:ascii="Times New Roman" w:hAnsi="Times New Roman" w:cs="Times New Roman"/>
        </w:rPr>
        <w:t>Reflections on PAR, Youth’s interest in the project, incentives-driven engagement, new information, learning, inclusivity</w:t>
      </w:r>
    </w:p>
    <w:p w14:paraId="6A9B8C30" w14:textId="3B9DE12C" w:rsidR="00561723" w:rsidRPr="00A40988" w:rsidRDefault="00561723" w:rsidP="00561723">
      <w:pPr>
        <w:numPr>
          <w:ilvl w:val="0"/>
          <w:numId w:val="7"/>
        </w:numPr>
        <w:rPr>
          <w:rFonts w:ascii="Times New Roman" w:hAnsi="Times New Roman" w:cs="Times New Roman"/>
        </w:rPr>
      </w:pPr>
      <w:r w:rsidRPr="00A40988">
        <w:rPr>
          <w:rFonts w:ascii="Times New Roman" w:hAnsi="Times New Roman" w:cs="Times New Roman"/>
        </w:rPr>
        <w:t xml:space="preserve">Participant Demographics: </w:t>
      </w:r>
      <w:r w:rsidR="00AE48B9" w:rsidRPr="00A40988">
        <w:rPr>
          <w:rFonts w:ascii="Times New Roman" w:hAnsi="Times New Roman" w:cs="Times New Roman"/>
        </w:rPr>
        <w:t>16-26 years old, male 2, female 4, migrant/refugee background, living in Greater Western Sydney, Australia.</w:t>
      </w:r>
    </w:p>
    <w:p w14:paraId="6C5DF549"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Format:</w:t>
      </w:r>
    </w:p>
    <w:p w14:paraId="6B97E847" w14:textId="6C46973E" w:rsidR="00561723" w:rsidRPr="00A40988" w:rsidRDefault="00561723" w:rsidP="00561723">
      <w:pPr>
        <w:numPr>
          <w:ilvl w:val="0"/>
          <w:numId w:val="8"/>
        </w:numPr>
        <w:rPr>
          <w:rFonts w:ascii="Times New Roman" w:hAnsi="Times New Roman" w:cs="Times New Roman"/>
        </w:rPr>
      </w:pPr>
      <w:r w:rsidRPr="00A40988">
        <w:rPr>
          <w:rFonts w:ascii="Times New Roman" w:hAnsi="Times New Roman" w:cs="Times New Roman"/>
        </w:rPr>
        <w:t xml:space="preserve">Audio File Format: </w:t>
      </w:r>
      <w:r w:rsidR="00AE48B9" w:rsidRPr="00A40988">
        <w:rPr>
          <w:rFonts w:ascii="Times New Roman" w:hAnsi="Times New Roman" w:cs="Times New Roman"/>
        </w:rPr>
        <w:t>MP4</w:t>
      </w:r>
      <w:r w:rsidR="001078B7" w:rsidRPr="00A40988">
        <w:rPr>
          <w:rFonts w:ascii="Times New Roman" w:hAnsi="Times New Roman" w:cs="Times New Roman"/>
        </w:rPr>
        <w:t>, 126kbps</w:t>
      </w:r>
    </w:p>
    <w:p w14:paraId="3DB6E840" w14:textId="77777777" w:rsidR="00561723" w:rsidRPr="00A40988" w:rsidRDefault="00561723" w:rsidP="00561723">
      <w:pPr>
        <w:numPr>
          <w:ilvl w:val="0"/>
          <w:numId w:val="8"/>
        </w:numPr>
        <w:rPr>
          <w:rFonts w:ascii="Times New Roman" w:hAnsi="Times New Roman" w:cs="Times New Roman"/>
        </w:rPr>
      </w:pPr>
      <w:r w:rsidRPr="00A40988">
        <w:rPr>
          <w:rFonts w:ascii="Times New Roman" w:hAnsi="Times New Roman" w:cs="Times New Roman"/>
        </w:rPr>
        <w:t>Transcript File Format: Microsoft Word (.docx)</w:t>
      </w:r>
    </w:p>
    <w:p w14:paraId="2CF8ADDA" w14:textId="00689EFA" w:rsidR="00561723" w:rsidRPr="00A40988" w:rsidRDefault="00561723" w:rsidP="00561723">
      <w:pPr>
        <w:numPr>
          <w:ilvl w:val="0"/>
          <w:numId w:val="8"/>
        </w:numPr>
        <w:rPr>
          <w:rFonts w:ascii="Times New Roman" w:hAnsi="Times New Roman" w:cs="Times New Roman"/>
        </w:rPr>
      </w:pPr>
      <w:r w:rsidRPr="00A40988">
        <w:rPr>
          <w:rFonts w:ascii="Times New Roman" w:hAnsi="Times New Roman" w:cs="Times New Roman"/>
        </w:rPr>
        <w:t xml:space="preserve">Anonymization: </w:t>
      </w:r>
      <w:r w:rsidR="00AE48B9" w:rsidRPr="00A40988">
        <w:rPr>
          <w:rFonts w:ascii="Times New Roman" w:hAnsi="Times New Roman" w:cs="Times New Roman"/>
        </w:rPr>
        <w:t>Names or identifying details have been changed for privacy</w:t>
      </w:r>
    </w:p>
    <w:p w14:paraId="5B324C6D" w14:textId="77777777" w:rsidR="00561723" w:rsidRPr="00A40988" w:rsidRDefault="00561723" w:rsidP="00561723">
      <w:pPr>
        <w:rPr>
          <w:rFonts w:ascii="Times New Roman" w:hAnsi="Times New Roman" w:cs="Times New Roman"/>
        </w:rPr>
      </w:pPr>
      <w:r w:rsidRPr="00A40988">
        <w:rPr>
          <w:rFonts w:ascii="Times New Roman" w:hAnsi="Times New Roman" w:cs="Times New Roman"/>
          <w:b/>
          <w:bCs/>
        </w:rPr>
        <w:t>Access:</w:t>
      </w:r>
    </w:p>
    <w:p w14:paraId="33AACF56" w14:textId="76F71CCD" w:rsidR="00561723" w:rsidRPr="00A40988" w:rsidRDefault="00561723" w:rsidP="00561723">
      <w:pPr>
        <w:numPr>
          <w:ilvl w:val="0"/>
          <w:numId w:val="9"/>
        </w:numPr>
        <w:rPr>
          <w:rFonts w:ascii="Times New Roman" w:hAnsi="Times New Roman" w:cs="Times New Roman"/>
        </w:rPr>
      </w:pPr>
      <w:r w:rsidRPr="00A40988">
        <w:rPr>
          <w:rFonts w:ascii="Times New Roman" w:hAnsi="Times New Roman" w:cs="Times New Roman"/>
        </w:rPr>
        <w:t xml:space="preserve">This dataset is available under restricted access. For more information or potential collaboration, </w:t>
      </w:r>
      <w:r w:rsidR="00AE48B9" w:rsidRPr="00A40988">
        <w:rPr>
          <w:rFonts w:ascii="Times New Roman" w:hAnsi="Times New Roman" w:cs="Times New Roman"/>
        </w:rPr>
        <w:t>please contact Michaels Aibangbee (email: 19877828@student.westernsydney.edu.au)</w:t>
      </w:r>
    </w:p>
    <w:p w14:paraId="7A4378C2" w14:textId="77777777" w:rsidR="007571E7" w:rsidRPr="00A40988" w:rsidRDefault="007571E7" w:rsidP="007571E7">
      <w:pPr>
        <w:ind w:left="360"/>
        <w:rPr>
          <w:rFonts w:ascii="Times New Roman" w:hAnsi="Times New Roman" w:cs="Times New Roman"/>
        </w:rPr>
      </w:pPr>
    </w:p>
    <w:p w14:paraId="203F94CB" w14:textId="278DD489" w:rsidR="007571E7" w:rsidRPr="00A40988" w:rsidRDefault="007571E7" w:rsidP="007571E7">
      <w:pPr>
        <w:ind w:left="360"/>
        <w:rPr>
          <w:rFonts w:ascii="Times New Roman" w:hAnsi="Times New Roman" w:cs="Times New Roman"/>
          <w:i/>
          <w:iCs/>
        </w:rPr>
      </w:pPr>
      <w:r w:rsidRPr="00A40988">
        <w:rPr>
          <w:rFonts w:ascii="Times New Roman" w:hAnsi="Times New Roman" w:cs="Times New Roman"/>
          <w:i/>
          <w:iCs/>
        </w:rPr>
        <w:t xml:space="preserve">Keywords: </w:t>
      </w:r>
      <w:r w:rsidRPr="00A40988">
        <w:rPr>
          <w:rFonts w:ascii="Times New Roman" w:hAnsi="Times New Roman" w:cs="Times New Roman"/>
        </w:rPr>
        <w:t>Y</w:t>
      </w:r>
      <w:r w:rsidR="00F75894" w:rsidRPr="00A40988">
        <w:rPr>
          <w:rFonts w:ascii="Times New Roman" w:hAnsi="Times New Roman" w:cs="Times New Roman"/>
        </w:rPr>
        <w:t>outh project liaison, participatory action research, focus group</w:t>
      </w:r>
      <w:r w:rsidRPr="00A40988">
        <w:rPr>
          <w:rFonts w:ascii="Times New Roman" w:hAnsi="Times New Roman" w:cs="Times New Roman"/>
        </w:rPr>
        <w:t xml:space="preserve">, </w:t>
      </w:r>
      <w:proofErr w:type="gramStart"/>
      <w:r w:rsidR="00F75894" w:rsidRPr="00A40988">
        <w:rPr>
          <w:rFonts w:ascii="Times New Roman" w:hAnsi="Times New Roman" w:cs="Times New Roman"/>
        </w:rPr>
        <w:t>migrant</w:t>
      </w:r>
      <w:proofErr w:type="gramEnd"/>
      <w:r w:rsidR="00F75894" w:rsidRPr="00A40988">
        <w:rPr>
          <w:rFonts w:ascii="Times New Roman" w:hAnsi="Times New Roman" w:cs="Times New Roman"/>
        </w:rPr>
        <w:t xml:space="preserve"> and refugee youth</w:t>
      </w:r>
      <w:r w:rsidRPr="00A40988">
        <w:rPr>
          <w:rFonts w:ascii="Times New Roman" w:hAnsi="Times New Roman" w:cs="Times New Roman"/>
        </w:rPr>
        <w:t xml:space="preserve">, </w:t>
      </w:r>
      <w:r w:rsidR="00F75894" w:rsidRPr="00A40988">
        <w:rPr>
          <w:rFonts w:ascii="Times New Roman" w:hAnsi="Times New Roman" w:cs="Times New Roman"/>
        </w:rPr>
        <w:t>YPL</w:t>
      </w:r>
      <w:r w:rsidRPr="00A40988">
        <w:rPr>
          <w:rFonts w:ascii="Times New Roman" w:hAnsi="Times New Roman" w:cs="Times New Roman"/>
        </w:rPr>
        <w:t xml:space="preserve"> insights, </w:t>
      </w:r>
      <w:r w:rsidR="00F75894" w:rsidRPr="00A40988">
        <w:rPr>
          <w:rFonts w:ascii="Times New Roman" w:hAnsi="Times New Roman" w:cs="Times New Roman"/>
        </w:rPr>
        <w:t>a</w:t>
      </w:r>
      <w:r w:rsidRPr="00A40988">
        <w:rPr>
          <w:rFonts w:ascii="Times New Roman" w:hAnsi="Times New Roman" w:cs="Times New Roman"/>
        </w:rPr>
        <w:t>nnual YPL SRHR evaluations,</w:t>
      </w:r>
      <w:r w:rsidRPr="00A40988">
        <w:rPr>
          <w:rFonts w:ascii="Times New Roman" w:hAnsi="Times New Roman" w:cs="Times New Roman"/>
          <w:i/>
          <w:iCs/>
        </w:rPr>
        <w:t xml:space="preserve"> </w:t>
      </w:r>
    </w:p>
    <w:p w14:paraId="66FD5E00" w14:textId="423BE7B8" w:rsidR="007571E7" w:rsidRPr="00A40988" w:rsidRDefault="007571E7" w:rsidP="007571E7">
      <w:pPr>
        <w:ind w:left="360"/>
        <w:rPr>
          <w:rFonts w:ascii="Times New Roman" w:hAnsi="Times New Roman" w:cs="Times New Roman"/>
          <w:i/>
          <w:iCs/>
        </w:rPr>
      </w:pPr>
    </w:p>
    <w:p w14:paraId="60E5E708" w14:textId="77777777" w:rsidR="00440248" w:rsidRPr="00A40988" w:rsidRDefault="00440248">
      <w:pPr>
        <w:rPr>
          <w:rFonts w:ascii="Times New Roman" w:hAnsi="Times New Roman" w:cs="Times New Roman"/>
        </w:rPr>
      </w:pPr>
    </w:p>
    <w:sectPr w:rsidR="00440248" w:rsidRPr="00A409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4B13"/>
    <w:multiLevelType w:val="multilevel"/>
    <w:tmpl w:val="9BA6C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7C135A"/>
    <w:multiLevelType w:val="multilevel"/>
    <w:tmpl w:val="25884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B35525"/>
    <w:multiLevelType w:val="multilevel"/>
    <w:tmpl w:val="75500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90735C"/>
    <w:multiLevelType w:val="multilevel"/>
    <w:tmpl w:val="E302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C26DE5"/>
    <w:multiLevelType w:val="multilevel"/>
    <w:tmpl w:val="6E26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BF232D"/>
    <w:multiLevelType w:val="multilevel"/>
    <w:tmpl w:val="5DB8B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407FAD"/>
    <w:multiLevelType w:val="multilevel"/>
    <w:tmpl w:val="CADCE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379487A"/>
    <w:multiLevelType w:val="multilevel"/>
    <w:tmpl w:val="6AA2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5074CB9"/>
    <w:multiLevelType w:val="multilevel"/>
    <w:tmpl w:val="2E14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96E376B"/>
    <w:multiLevelType w:val="multilevel"/>
    <w:tmpl w:val="6EC8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B7A3ADD"/>
    <w:multiLevelType w:val="multilevel"/>
    <w:tmpl w:val="E0328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2052E9"/>
    <w:multiLevelType w:val="multilevel"/>
    <w:tmpl w:val="DF30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2485177">
    <w:abstractNumId w:val="2"/>
  </w:num>
  <w:num w:numId="2" w16cid:durableId="905997497">
    <w:abstractNumId w:val="8"/>
  </w:num>
  <w:num w:numId="3" w16cid:durableId="1006321160">
    <w:abstractNumId w:val="6"/>
  </w:num>
  <w:num w:numId="4" w16cid:durableId="693265475">
    <w:abstractNumId w:val="1"/>
  </w:num>
  <w:num w:numId="5" w16cid:durableId="1302922766">
    <w:abstractNumId w:val="5"/>
  </w:num>
  <w:num w:numId="6" w16cid:durableId="580408232">
    <w:abstractNumId w:val="11"/>
  </w:num>
  <w:num w:numId="7" w16cid:durableId="1195117848">
    <w:abstractNumId w:val="4"/>
  </w:num>
  <w:num w:numId="8" w16cid:durableId="1767265084">
    <w:abstractNumId w:val="0"/>
  </w:num>
  <w:num w:numId="9" w16cid:durableId="62414059">
    <w:abstractNumId w:val="9"/>
  </w:num>
  <w:num w:numId="10" w16cid:durableId="1183977911">
    <w:abstractNumId w:val="3"/>
  </w:num>
  <w:num w:numId="11" w16cid:durableId="264534355">
    <w:abstractNumId w:val="10"/>
  </w:num>
  <w:num w:numId="12" w16cid:durableId="1316772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MzcwNLe0sDA2NzNV0lEKTi0uzszPAykwrAUAyJfjTywAAAA="/>
  </w:docVars>
  <w:rsids>
    <w:rsidRoot w:val="00561723"/>
    <w:rsid w:val="001078B7"/>
    <w:rsid w:val="001E427A"/>
    <w:rsid w:val="00224435"/>
    <w:rsid w:val="00440248"/>
    <w:rsid w:val="004E4484"/>
    <w:rsid w:val="005073CC"/>
    <w:rsid w:val="00561723"/>
    <w:rsid w:val="007571E7"/>
    <w:rsid w:val="007A6ACA"/>
    <w:rsid w:val="00A310BA"/>
    <w:rsid w:val="00A40988"/>
    <w:rsid w:val="00AE48B9"/>
    <w:rsid w:val="00B642A1"/>
    <w:rsid w:val="00B76583"/>
    <w:rsid w:val="00C45800"/>
    <w:rsid w:val="00CB03E0"/>
    <w:rsid w:val="00F57373"/>
    <w:rsid w:val="00F75894"/>
    <w:rsid w:val="00FF27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82C49F"/>
  <w15:chartTrackingRefBased/>
  <w15:docId w15:val="{7ECD7DD3-DB49-4BAE-B3F4-41575B0C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71E7"/>
    <w:rPr>
      <w:color w:val="0563C1" w:themeColor="hyperlink"/>
      <w:u w:val="single"/>
    </w:rPr>
  </w:style>
  <w:style w:type="character" w:styleId="UnresolvedMention">
    <w:name w:val="Unresolved Mention"/>
    <w:basedOn w:val="DefaultParagraphFont"/>
    <w:uiPriority w:val="99"/>
    <w:semiHidden/>
    <w:unhideWhenUsed/>
    <w:rsid w:val="007571E7"/>
    <w:rPr>
      <w:color w:val="605E5C"/>
      <w:shd w:val="clear" w:color="auto" w:fill="E1DFDD"/>
    </w:rPr>
  </w:style>
  <w:style w:type="paragraph" w:styleId="ListParagraph">
    <w:name w:val="List Paragraph"/>
    <w:basedOn w:val="Normal"/>
    <w:uiPriority w:val="34"/>
    <w:qFormat/>
    <w:rsid w:val="007571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409652">
      <w:bodyDiv w:val="1"/>
      <w:marLeft w:val="0"/>
      <w:marRight w:val="0"/>
      <w:marTop w:val="0"/>
      <w:marBottom w:val="0"/>
      <w:divBdr>
        <w:top w:val="none" w:sz="0" w:space="0" w:color="auto"/>
        <w:left w:val="none" w:sz="0" w:space="0" w:color="auto"/>
        <w:bottom w:val="none" w:sz="0" w:space="0" w:color="auto"/>
        <w:right w:val="none" w:sz="0" w:space="0" w:color="auto"/>
      </w:divBdr>
    </w:div>
    <w:div w:id="1242641153">
      <w:bodyDiv w:val="1"/>
      <w:marLeft w:val="0"/>
      <w:marRight w:val="0"/>
      <w:marTop w:val="0"/>
      <w:marBottom w:val="0"/>
      <w:divBdr>
        <w:top w:val="none" w:sz="0" w:space="0" w:color="auto"/>
        <w:left w:val="none" w:sz="0" w:space="0" w:color="auto"/>
        <w:bottom w:val="none" w:sz="0" w:space="0" w:color="auto"/>
        <w:right w:val="none" w:sz="0" w:space="0" w:color="auto"/>
      </w:divBdr>
    </w:div>
    <w:div w:id="1279869279">
      <w:bodyDiv w:val="1"/>
      <w:marLeft w:val="0"/>
      <w:marRight w:val="0"/>
      <w:marTop w:val="0"/>
      <w:marBottom w:val="0"/>
      <w:divBdr>
        <w:top w:val="none" w:sz="0" w:space="0" w:color="auto"/>
        <w:left w:val="none" w:sz="0" w:space="0" w:color="auto"/>
        <w:bottom w:val="none" w:sz="0" w:space="0" w:color="auto"/>
        <w:right w:val="none" w:sz="0" w:space="0" w:color="auto"/>
      </w:divBdr>
    </w:div>
    <w:div w:id="153538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19877828@student.westernsydney.edu.au" TargetMode="External"/><Relationship Id="rId5" Type="http://schemas.openxmlformats.org/officeDocument/2006/relationships/hyperlink" Target="mailto:19877828@student.westernsydney.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70</Words>
  <Characters>331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s Aibangbee</dc:creator>
  <cp:keywords/>
  <dc:description/>
  <cp:lastModifiedBy>Karen Sheehy</cp:lastModifiedBy>
  <cp:revision>2</cp:revision>
  <dcterms:created xsi:type="dcterms:W3CDTF">2024-02-11T23:19:00Z</dcterms:created>
  <dcterms:modified xsi:type="dcterms:W3CDTF">2024-02-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a8fc3-3c57-4c8a-9de8-7cb164085beb</vt:lpwstr>
  </property>
</Properties>
</file>